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164" w:rsidRDefault="00843481">
      <w:r>
        <w:t>Nakreslete auto vystihující jednu postavu z vaší knihy. Můžete auto „zasadir do kontextu”.</w:t>
      </w:r>
      <w:bookmarkStart w:id="0" w:name="_GoBack"/>
      <w:bookmarkEnd w:id="0"/>
    </w:p>
    <w:sectPr w:rsidR="00C04164" w:rsidSect="004140E3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bcwNjGwNDIyMTdT0lEKTi0uzszPAykwrAUAqPURdCwAAAA="/>
  </w:docVars>
  <w:rsids>
    <w:rsidRoot w:val="00843481"/>
    <w:rsid w:val="0008164D"/>
    <w:rsid w:val="00105E4A"/>
    <w:rsid w:val="004140E3"/>
    <w:rsid w:val="00843481"/>
    <w:rsid w:val="00A56B35"/>
    <w:rsid w:val="00B120ED"/>
    <w:rsid w:val="00B2786B"/>
    <w:rsid w:val="00C04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1513F8"/>
  <w15:chartTrackingRefBased/>
  <w15:docId w15:val="{4AC028F6-3433-4E4E-B8B4-0837543B5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pl-P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3">
    <w:name w:val="toc 3"/>
    <w:basedOn w:val="Normln"/>
    <w:next w:val="Normln"/>
    <w:autoRedefine/>
    <w:uiPriority w:val="39"/>
    <w:unhideWhenUsed/>
    <w:rsid w:val="00B120ED"/>
    <w:pPr>
      <w:tabs>
        <w:tab w:val="left" w:pos="1320"/>
        <w:tab w:val="right" w:leader="dot" w:pos="9062"/>
      </w:tabs>
      <w:spacing w:after="100" w:line="240" w:lineRule="auto"/>
      <w:ind w:left="442"/>
      <w:jc w:val="both"/>
    </w:pPr>
    <w:rPr>
      <w:i/>
      <w:noProof/>
      <w:sz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F UK</dc:creator>
  <cp:keywords/>
  <dc:description/>
  <cp:lastModifiedBy> </cp:lastModifiedBy>
  <cp:revision>1</cp:revision>
  <dcterms:created xsi:type="dcterms:W3CDTF">2021-02-16T11:17:00Z</dcterms:created>
  <dcterms:modified xsi:type="dcterms:W3CDTF">2021-02-16T11:18:00Z</dcterms:modified>
</cp:coreProperties>
</file>